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93" w:type="dxa"/>
        <w:tblLook w:val="04A0" w:firstRow="1" w:lastRow="0" w:firstColumn="1" w:lastColumn="0" w:noHBand="0" w:noVBand="1"/>
      </w:tblPr>
      <w:tblGrid>
        <w:gridCol w:w="1386"/>
        <w:gridCol w:w="7254"/>
        <w:gridCol w:w="1253"/>
      </w:tblGrid>
      <w:tr w:rsidR="009B7E00" w:rsidRPr="00A242CA" w14:paraId="2F598215" w14:textId="77777777" w:rsidTr="00E80839">
        <w:trPr>
          <w:trHeight w:val="360"/>
        </w:trPr>
        <w:tc>
          <w:tcPr>
            <w:tcW w:w="1386" w:type="dxa"/>
            <w:vMerge w:val="restart"/>
            <w:hideMark/>
          </w:tcPr>
          <w:p w14:paraId="5C502569" w14:textId="77777777" w:rsidR="009B7E00" w:rsidRPr="00A242CA" w:rsidRDefault="009B7E00" w:rsidP="00FB5403">
            <w:pPr>
              <w:spacing w:after="0" w:line="240" w:lineRule="auto"/>
              <w:jc w:val="right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b/>
                <w:noProof/>
                <w:sz w:val="32"/>
                <w:szCs w:val="32"/>
              </w:rPr>
              <w:drawing>
                <wp:inline distT="0" distB="0" distL="0" distR="0" wp14:anchorId="14A8E77A" wp14:editId="2EC5000C">
                  <wp:extent cx="736600" cy="837882"/>
                  <wp:effectExtent l="0" t="0" r="6350" b="635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15" cy="845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4" w:type="dxa"/>
            <w:noWrap/>
            <w:hideMark/>
          </w:tcPr>
          <w:p w14:paraId="09B81107" w14:textId="77777777" w:rsidR="009B7E00" w:rsidRPr="00A242CA" w:rsidRDefault="009B7E00" w:rsidP="009B7E00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Ahsanullah University of Science and Technology</w:t>
            </w:r>
          </w:p>
        </w:tc>
        <w:tc>
          <w:tcPr>
            <w:tcW w:w="1253" w:type="dxa"/>
          </w:tcPr>
          <w:p w14:paraId="7571F1E3" w14:textId="77777777" w:rsidR="009B7E00" w:rsidRPr="00A242CA" w:rsidRDefault="009B7E00" w:rsidP="00FB5403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9B7E00" w:rsidRPr="00A242CA" w14:paraId="058D5BC2" w14:textId="77777777" w:rsidTr="00E80839">
        <w:trPr>
          <w:trHeight w:val="531"/>
        </w:trPr>
        <w:tc>
          <w:tcPr>
            <w:tcW w:w="1386" w:type="dxa"/>
            <w:vMerge/>
            <w:vAlign w:val="center"/>
            <w:hideMark/>
          </w:tcPr>
          <w:p w14:paraId="17E039C5" w14:textId="77777777" w:rsidR="009B7E00" w:rsidRPr="00A242CA" w:rsidRDefault="009B7E00" w:rsidP="00FB5403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101501C0" w14:textId="77777777" w:rsidR="009B7E00" w:rsidRPr="00A242CA" w:rsidRDefault="009B7E00" w:rsidP="009B7E00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6"/>
                <w:szCs w:val="36"/>
              </w:rPr>
            </w:pPr>
            <w:r w:rsidRPr="00A242CA"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  <w:t>Research and Publication Office (RPO)</w:t>
            </w:r>
          </w:p>
        </w:tc>
        <w:tc>
          <w:tcPr>
            <w:tcW w:w="1253" w:type="dxa"/>
          </w:tcPr>
          <w:p w14:paraId="10F0EBA9" w14:textId="77777777" w:rsidR="009B7E00" w:rsidRPr="00A242CA" w:rsidRDefault="009B7E00" w:rsidP="00FB5403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9B7E00" w:rsidRPr="00A242CA" w14:paraId="214F9FF2" w14:textId="77777777" w:rsidTr="00E80839">
        <w:trPr>
          <w:trHeight w:val="288"/>
        </w:trPr>
        <w:tc>
          <w:tcPr>
            <w:tcW w:w="1386" w:type="dxa"/>
            <w:vMerge/>
            <w:vAlign w:val="center"/>
            <w:hideMark/>
          </w:tcPr>
          <w:p w14:paraId="1B05DF25" w14:textId="77777777" w:rsidR="009B7E00" w:rsidRPr="00A242CA" w:rsidRDefault="009B7E00" w:rsidP="00FB5403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b/>
                <w:bCs/>
                <w:sz w:val="32"/>
                <w:szCs w:val="32"/>
              </w:rPr>
            </w:pPr>
          </w:p>
        </w:tc>
        <w:tc>
          <w:tcPr>
            <w:tcW w:w="7254" w:type="dxa"/>
            <w:noWrap/>
            <w:hideMark/>
          </w:tcPr>
          <w:p w14:paraId="4B4E54B9" w14:textId="7D8FCC47" w:rsidR="009B7E00" w:rsidRPr="00A242CA" w:rsidRDefault="009B7E00" w:rsidP="009B7E00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  <w:tc>
          <w:tcPr>
            <w:tcW w:w="1253" w:type="dxa"/>
          </w:tcPr>
          <w:p w14:paraId="17152596" w14:textId="77777777" w:rsidR="009B7E00" w:rsidRPr="00A242CA" w:rsidRDefault="009B7E00" w:rsidP="00FB5403">
            <w:pPr>
              <w:spacing w:after="0" w:line="240" w:lineRule="auto"/>
              <w:jc w:val="center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9B7E00" w:rsidRPr="00A242CA" w14:paraId="5250D62C" w14:textId="77777777" w:rsidTr="00FB5403">
        <w:trPr>
          <w:trHeight w:val="270"/>
        </w:trPr>
        <w:tc>
          <w:tcPr>
            <w:tcW w:w="9893" w:type="dxa"/>
            <w:gridSpan w:val="3"/>
            <w:vAlign w:val="center"/>
          </w:tcPr>
          <w:p w14:paraId="06B7C017" w14:textId="77777777" w:rsidR="009B7E00" w:rsidRPr="00A242CA" w:rsidRDefault="009B7E00" w:rsidP="00FB5403">
            <w:pPr>
              <w:spacing w:after="0" w:line="240" w:lineRule="auto"/>
              <w:rPr>
                <w:rFonts w:ascii="Bahnschrift SemiBold SemiConden" w:eastAsia="Times New Roman" w:hAnsi="Bahnschrift SemiBold SemiConden" w:cs="Calibri"/>
                <w:sz w:val="32"/>
                <w:szCs w:val="32"/>
              </w:rPr>
            </w:pPr>
          </w:p>
        </w:tc>
      </w:tr>
      <w:tr w:rsidR="009B7E00" w:rsidRPr="00A242CA" w14:paraId="5E91A662" w14:textId="77777777" w:rsidTr="00FB5403">
        <w:trPr>
          <w:trHeight w:val="450"/>
        </w:trPr>
        <w:tc>
          <w:tcPr>
            <w:tcW w:w="9893" w:type="dxa"/>
            <w:gridSpan w:val="3"/>
            <w:shd w:val="clear" w:color="auto" w:fill="E2EFD9" w:themeFill="accent6" w:themeFillTint="33"/>
            <w:vAlign w:val="center"/>
          </w:tcPr>
          <w:p w14:paraId="02352915" w14:textId="4C3CE569" w:rsidR="009B7E00" w:rsidRDefault="009B7E00" w:rsidP="00FB5403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0A710D"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  <w:t>EVALUATION FORM FOR</w:t>
            </w:r>
          </w:p>
          <w:p w14:paraId="4C75CEF7" w14:textId="33D4E9DC" w:rsidR="009B7E00" w:rsidRPr="000A710D" w:rsidRDefault="006B1D6F" w:rsidP="00FB5403">
            <w:pPr>
              <w:spacing w:after="0" w:line="240" w:lineRule="auto"/>
              <w:jc w:val="center"/>
              <w:rPr>
                <w:rFonts w:ascii="Aptos Narrow" w:eastAsia="Times New Roman" w:hAnsi="Aptos Narrow" w:cs="Arial"/>
                <w:b/>
                <w:bCs/>
                <w:sz w:val="32"/>
                <w:szCs w:val="32"/>
              </w:rPr>
            </w:pPr>
            <w:r w:rsidRPr="006B1D6F">
              <w:rPr>
                <w:rFonts w:ascii="Aptos Narrow" w:eastAsia="Times New Roman" w:hAnsi="Aptos Narrow" w:cs="Arial"/>
                <w:b/>
                <w:bCs/>
                <w:sz w:val="38"/>
                <w:szCs w:val="38"/>
              </w:rPr>
              <w:t>JOURNAL ARTICLE INCENTIVE CLAIM</w:t>
            </w:r>
          </w:p>
        </w:tc>
      </w:tr>
    </w:tbl>
    <w:p w14:paraId="2FC60F92" w14:textId="77777777" w:rsidR="009B7E00" w:rsidRDefault="009B7E00" w:rsidP="009C669A">
      <w:pPr>
        <w:spacing w:after="0" w:line="240" w:lineRule="auto"/>
        <w:rPr>
          <w:rFonts w:ascii="Aptos Narrow" w:hAnsi="Aptos Narrow"/>
          <w:b/>
          <w:bCs/>
          <w:sz w:val="32"/>
          <w:szCs w:val="32"/>
        </w:rPr>
      </w:pPr>
    </w:p>
    <w:p w14:paraId="4E3E0015" w14:textId="417C09C7" w:rsidR="00455E96" w:rsidRPr="00FD0FCF" w:rsidRDefault="00455E96" w:rsidP="009C669A">
      <w:pPr>
        <w:spacing w:after="0" w:line="240" w:lineRule="auto"/>
        <w:jc w:val="center"/>
        <w:rPr>
          <w:rFonts w:ascii="Aptos Narrow" w:hAnsi="Aptos Narrow"/>
          <w:b/>
          <w:bCs/>
          <w:sz w:val="28"/>
          <w:szCs w:val="28"/>
        </w:rPr>
      </w:pPr>
      <w:r w:rsidRPr="00FD0FCF">
        <w:rPr>
          <w:rFonts w:ascii="Aptos Narrow" w:hAnsi="Aptos Narrow"/>
          <w:b/>
          <w:bCs/>
          <w:sz w:val="28"/>
          <w:szCs w:val="28"/>
        </w:rPr>
        <w:t>This form must be filled out by the DPDC</w:t>
      </w:r>
    </w:p>
    <w:p w14:paraId="0214432F" w14:textId="77777777" w:rsidR="00455E96" w:rsidRPr="00FD0FCF" w:rsidRDefault="00455E96" w:rsidP="009C669A">
      <w:pPr>
        <w:spacing w:after="0" w:line="240" w:lineRule="auto"/>
        <w:jc w:val="center"/>
        <w:rPr>
          <w:rFonts w:ascii="Aptos Narrow" w:hAnsi="Aptos Narrow"/>
          <w:b/>
          <w:bCs/>
          <w:sz w:val="28"/>
          <w:szCs w:val="28"/>
        </w:rPr>
      </w:pPr>
    </w:p>
    <w:p w14:paraId="74600E34" w14:textId="1885EB84" w:rsidR="00455E96" w:rsidRPr="00FD0FCF" w:rsidRDefault="00455E96" w:rsidP="009C669A">
      <w:pPr>
        <w:spacing w:after="0" w:line="24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The Departmental Planning and Development Committee (DPDC) needs to fill out the form based on the judgement and authenticity of the published journal article and applicant’s contribution.</w:t>
      </w:r>
    </w:p>
    <w:p w14:paraId="25968A5D" w14:textId="77777777" w:rsidR="00455E96" w:rsidRPr="00FD0FCF" w:rsidRDefault="00455E96" w:rsidP="00F242F1">
      <w:pPr>
        <w:spacing w:after="0"/>
        <w:rPr>
          <w:rFonts w:ascii="Aptos Narrow" w:hAnsi="Aptos Narrow"/>
        </w:rPr>
      </w:pPr>
    </w:p>
    <w:p w14:paraId="76175140" w14:textId="77777777" w:rsidR="0011031B" w:rsidRPr="00FD0FCF" w:rsidRDefault="0011031B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  <w:b/>
          <w:bCs/>
        </w:rPr>
        <w:t xml:space="preserve">Article Title: </w:t>
      </w:r>
    </w:p>
    <w:p w14:paraId="2688F838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10C5C205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7E663FFD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418B90FB" w14:textId="6FA7409A" w:rsidR="00867848" w:rsidRPr="00FD0FCF" w:rsidRDefault="0011031B" w:rsidP="009C669A">
      <w:pPr>
        <w:spacing w:after="0" w:line="360" w:lineRule="auto"/>
        <w:rPr>
          <w:rFonts w:ascii="Aptos Narrow" w:hAnsi="Aptos Narrow"/>
          <w:b/>
          <w:bCs/>
        </w:rPr>
      </w:pPr>
      <w:r w:rsidRPr="00FD0FCF">
        <w:rPr>
          <w:rFonts w:ascii="Aptos Narrow" w:hAnsi="Aptos Narrow"/>
        </w:rPr>
        <w:br/>
      </w:r>
      <w:r w:rsidR="007B4730" w:rsidRPr="00FD0FCF">
        <w:rPr>
          <w:rFonts w:ascii="Aptos Narrow" w:hAnsi="Aptos Narrow"/>
        </w:rPr>
        <w:t>If the Applicant is a</w:t>
      </w:r>
      <w:r w:rsidR="007B4730" w:rsidRPr="00FD0FCF">
        <w:rPr>
          <w:rFonts w:ascii="Aptos Narrow" w:hAnsi="Aptos Narrow"/>
          <w:b/>
          <w:bCs/>
        </w:rPr>
        <w:t xml:space="preserve"> faculty member</w:t>
      </w:r>
      <w:r w:rsidR="00867848" w:rsidRPr="00FD0FCF">
        <w:rPr>
          <w:rFonts w:ascii="Aptos Narrow" w:hAnsi="Aptos Narrow"/>
          <w:b/>
          <w:bCs/>
        </w:rPr>
        <w:t>,</w:t>
      </w:r>
    </w:p>
    <w:p w14:paraId="6315FEE9" w14:textId="4D93F275" w:rsidR="007B4730" w:rsidRPr="00FD0FCF" w:rsidRDefault="00867848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</w:t>
      </w:r>
      <w:r w:rsidR="007B4730" w:rsidRPr="00FD0FCF">
        <w:rPr>
          <w:rFonts w:ascii="Aptos Narrow" w:hAnsi="Aptos Narrow"/>
        </w:rPr>
        <w:t xml:space="preserve">s he/she a </w:t>
      </w:r>
      <w:r w:rsidR="00FD0FCF" w:rsidRPr="00FD0FCF">
        <w:rPr>
          <w:rFonts w:ascii="Aptos Narrow" w:hAnsi="Aptos Narrow"/>
        </w:rPr>
        <w:t xml:space="preserve">full-time </w:t>
      </w:r>
      <w:r w:rsidR="007B4730" w:rsidRPr="00FD0FCF">
        <w:rPr>
          <w:rFonts w:ascii="Aptos Narrow" w:hAnsi="Aptos Narrow"/>
        </w:rPr>
        <w:t xml:space="preserve">faculty member? </w:t>
      </w:r>
      <w:r w:rsidRPr="00FD0FCF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7B4730" w:rsidRPr="00FD0FCF">
        <w:rPr>
          <w:rFonts w:ascii="Aptos Narrow" w:hAnsi="Aptos Narrow"/>
        </w:rPr>
        <w:sym w:font="Wingdings" w:char="F06F"/>
      </w:r>
      <w:r w:rsidR="007B4730" w:rsidRPr="00FD0FCF">
        <w:rPr>
          <w:rFonts w:ascii="Aptos Narrow" w:hAnsi="Aptos Narrow"/>
        </w:rPr>
        <w:t xml:space="preserve"> YES      </w:t>
      </w:r>
      <w:r w:rsidR="007B4730" w:rsidRPr="00FD0FCF">
        <w:rPr>
          <w:rFonts w:ascii="Aptos Narrow" w:hAnsi="Aptos Narrow"/>
        </w:rPr>
        <w:sym w:font="Wingdings" w:char="F06F"/>
      </w:r>
      <w:r w:rsidR="007B4730" w:rsidRPr="00FD0FCF">
        <w:rPr>
          <w:rFonts w:ascii="Aptos Narrow" w:hAnsi="Aptos Narrow"/>
        </w:rPr>
        <w:t xml:space="preserve"> NO</w:t>
      </w:r>
      <w:r w:rsidR="007B4730" w:rsidRPr="00FD0FCF">
        <w:rPr>
          <w:rFonts w:ascii="Aptos Narrow" w:hAnsi="Aptos Narrow"/>
        </w:rPr>
        <w:tab/>
      </w:r>
    </w:p>
    <w:p w14:paraId="76D9E7FF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2D5C309B" w14:textId="28B65B51" w:rsidR="007B4730" w:rsidRPr="00FD0FCF" w:rsidRDefault="007B4730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s the faculty member </w:t>
      </w:r>
      <w:r w:rsidR="00867848" w:rsidRPr="00FD0FCF">
        <w:rPr>
          <w:rFonts w:ascii="Aptos Narrow" w:hAnsi="Aptos Narrow"/>
        </w:rPr>
        <w:t>o</w:t>
      </w:r>
      <w:r w:rsidRPr="00FD0FCF">
        <w:rPr>
          <w:rFonts w:ascii="Aptos Narrow" w:hAnsi="Aptos Narrow"/>
        </w:rPr>
        <w:t xml:space="preserve">n study leave/leave for more than 4 months? </w:t>
      </w:r>
      <w:r w:rsidR="00867848" w:rsidRPr="00FD0FCF">
        <w:rPr>
          <w:rFonts w:ascii="Aptos Narrow" w:hAnsi="Aptos Narrow"/>
        </w:rPr>
        <w:tab/>
      </w:r>
      <w:r w:rsidR="00867848"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1FB22F56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710C302E" w14:textId="20A61CF9" w:rsidR="00AA0CB5" w:rsidRPr="00FD0FCF" w:rsidRDefault="00AA0CB5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s the faculty member the </w:t>
      </w:r>
      <w:r w:rsidRPr="00FD0FCF">
        <w:rPr>
          <w:rFonts w:ascii="Aptos Narrow" w:hAnsi="Aptos Narrow"/>
          <w:b/>
          <w:bCs/>
        </w:rPr>
        <w:t>First</w:t>
      </w:r>
      <w:r w:rsidRPr="00FD0FCF">
        <w:rPr>
          <w:rFonts w:ascii="Aptos Narrow" w:hAnsi="Aptos Narrow"/>
        </w:rPr>
        <w:t xml:space="preserve"> or </w:t>
      </w:r>
      <w:r w:rsidRPr="00FD0FCF">
        <w:rPr>
          <w:rFonts w:ascii="Aptos Narrow" w:hAnsi="Aptos Narrow"/>
          <w:b/>
          <w:bCs/>
        </w:rPr>
        <w:t>Corresponding</w:t>
      </w:r>
      <w:r w:rsidRPr="00FD0FCF">
        <w:rPr>
          <w:rFonts w:ascii="Aptos Narrow" w:hAnsi="Aptos Narrow"/>
        </w:rPr>
        <w:t xml:space="preserve"> author of this article </w:t>
      </w:r>
      <w:r w:rsidRPr="00FD0FCF">
        <w:rPr>
          <w:rFonts w:ascii="Aptos Narrow" w:hAnsi="Aptos Narrow"/>
          <w:b/>
          <w:bCs/>
        </w:rPr>
        <w:t xml:space="preserve">with </w:t>
      </w:r>
      <w:r w:rsidRPr="00FD0FCF">
        <w:rPr>
          <w:rFonts w:ascii="Aptos Narrow" w:hAnsi="Aptos Narrow"/>
          <w:b/>
          <w:bCs/>
          <w:u w:val="single"/>
        </w:rPr>
        <w:t>only</w:t>
      </w:r>
      <w:r w:rsidRPr="00FD0FCF">
        <w:rPr>
          <w:rFonts w:ascii="Aptos Narrow" w:hAnsi="Aptos Narrow"/>
          <w:b/>
          <w:bCs/>
        </w:rPr>
        <w:t xml:space="preserve"> AUST affiliation</w:t>
      </w:r>
      <w:r w:rsidRPr="00FD0FCF">
        <w:rPr>
          <w:rFonts w:ascii="Aptos Narrow" w:hAnsi="Aptos Narrow"/>
        </w:rPr>
        <w:t>?</w:t>
      </w:r>
    </w:p>
    <w:p w14:paraId="2750EB2F" w14:textId="665DA73B" w:rsidR="007B4730" w:rsidRPr="00FD0FCF" w:rsidRDefault="00AA0CB5" w:rsidP="009C669A">
      <w:pPr>
        <w:spacing w:after="0" w:line="360" w:lineRule="auto"/>
        <w:ind w:left="6480" w:firstLine="72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13EBB65D" w14:textId="77777777" w:rsidR="00AA0CB5" w:rsidRPr="00FD0FCF" w:rsidRDefault="00AA0CB5" w:rsidP="009C669A">
      <w:pPr>
        <w:spacing w:after="0" w:line="360" w:lineRule="auto"/>
        <w:rPr>
          <w:rFonts w:ascii="Aptos Narrow" w:hAnsi="Aptos Narrow"/>
        </w:rPr>
      </w:pPr>
    </w:p>
    <w:p w14:paraId="0FA420A8" w14:textId="77777777" w:rsidR="00867848" w:rsidRPr="00FD0FCF" w:rsidRDefault="007B4730" w:rsidP="009C669A">
      <w:pPr>
        <w:spacing w:after="0" w:line="360" w:lineRule="auto"/>
        <w:rPr>
          <w:rFonts w:ascii="Aptos Narrow" w:hAnsi="Aptos Narrow"/>
          <w:b/>
          <w:bCs/>
        </w:rPr>
      </w:pPr>
      <w:r w:rsidRPr="00FD0FCF">
        <w:rPr>
          <w:rFonts w:ascii="Aptos Narrow" w:hAnsi="Aptos Narrow"/>
        </w:rPr>
        <w:t>If the Applicant is</w:t>
      </w:r>
      <w:r w:rsidRPr="00FD0FCF">
        <w:rPr>
          <w:rFonts w:ascii="Aptos Narrow" w:hAnsi="Aptos Narrow"/>
          <w:b/>
          <w:bCs/>
        </w:rPr>
        <w:t xml:space="preserve"> a student, </w:t>
      </w:r>
    </w:p>
    <w:p w14:paraId="00CE87DD" w14:textId="54B8D8DD" w:rsidR="00E87A99" w:rsidRPr="00FD0FCF" w:rsidRDefault="00867848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</w:t>
      </w:r>
      <w:r w:rsidR="007B4730" w:rsidRPr="00FD0FCF">
        <w:rPr>
          <w:rFonts w:ascii="Aptos Narrow" w:hAnsi="Aptos Narrow"/>
        </w:rPr>
        <w:t xml:space="preserve">s the </w:t>
      </w:r>
      <w:r w:rsidRPr="00FD0FCF">
        <w:rPr>
          <w:rFonts w:ascii="Aptos Narrow" w:hAnsi="Aptos Narrow"/>
        </w:rPr>
        <w:t xml:space="preserve">work published in the </w:t>
      </w:r>
      <w:r w:rsidR="007B4730" w:rsidRPr="00FD0FCF">
        <w:rPr>
          <w:rFonts w:ascii="Aptos Narrow" w:hAnsi="Aptos Narrow"/>
        </w:rPr>
        <w:t>article</w:t>
      </w:r>
      <w:r w:rsidRPr="00FD0FCF">
        <w:rPr>
          <w:rFonts w:ascii="Aptos Narrow" w:hAnsi="Aptos Narrow"/>
        </w:rPr>
        <w:t xml:space="preserve"> </w:t>
      </w:r>
      <w:r w:rsidR="007B4730" w:rsidRPr="00FD0FCF">
        <w:rPr>
          <w:rFonts w:ascii="Aptos Narrow" w:hAnsi="Aptos Narrow"/>
        </w:rPr>
        <w:t>supervised by a regular faculty member</w:t>
      </w:r>
      <w:r w:rsidR="003840E0" w:rsidRPr="00FD0FCF">
        <w:rPr>
          <w:rFonts w:ascii="Aptos Narrow" w:hAnsi="Aptos Narrow"/>
        </w:rPr>
        <w:t>,</w:t>
      </w:r>
      <w:r w:rsidR="00745454" w:rsidRPr="00FD0FCF">
        <w:rPr>
          <w:rFonts w:ascii="Aptos Narrow" w:hAnsi="Aptos Narrow"/>
        </w:rPr>
        <w:t xml:space="preserve"> being the corresponding author</w:t>
      </w:r>
      <w:r w:rsidR="007B4730" w:rsidRPr="00FD0FCF">
        <w:rPr>
          <w:rFonts w:ascii="Aptos Narrow" w:hAnsi="Aptos Narrow"/>
        </w:rPr>
        <w:t xml:space="preserve">? </w:t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7B4730" w:rsidRPr="00FD0FCF">
        <w:rPr>
          <w:rFonts w:ascii="Aptos Narrow" w:hAnsi="Aptos Narrow"/>
        </w:rPr>
        <w:sym w:font="Wingdings" w:char="F06F"/>
      </w:r>
      <w:r w:rsidR="007B4730" w:rsidRPr="00FD0FCF">
        <w:rPr>
          <w:rFonts w:ascii="Aptos Narrow" w:hAnsi="Aptos Narrow"/>
        </w:rPr>
        <w:t xml:space="preserve"> YES      </w:t>
      </w:r>
      <w:r w:rsidR="007B4730" w:rsidRPr="00FD0FCF">
        <w:rPr>
          <w:rFonts w:ascii="Aptos Narrow" w:hAnsi="Aptos Narrow"/>
        </w:rPr>
        <w:sym w:font="Wingdings" w:char="F06F"/>
      </w:r>
      <w:r w:rsidR="007B4730" w:rsidRPr="00FD0FCF">
        <w:rPr>
          <w:rFonts w:ascii="Aptos Narrow" w:hAnsi="Aptos Narrow"/>
        </w:rPr>
        <w:t xml:space="preserve"> NO</w:t>
      </w:r>
      <w:r w:rsidR="007B4730" w:rsidRPr="00FD0FCF">
        <w:rPr>
          <w:rFonts w:ascii="Aptos Narrow" w:hAnsi="Aptos Narrow"/>
        </w:rPr>
        <w:tab/>
      </w:r>
    </w:p>
    <w:p w14:paraId="7225ADAF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649D01AF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5DAF6A47" w14:textId="24EE4A16" w:rsidR="00AA0CB5" w:rsidRPr="00FD0FCF" w:rsidRDefault="00E87A99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s the applicant the </w:t>
      </w:r>
      <w:r w:rsidRPr="00FD0FCF">
        <w:rPr>
          <w:rFonts w:ascii="Aptos Narrow" w:hAnsi="Aptos Narrow"/>
          <w:b/>
          <w:bCs/>
        </w:rPr>
        <w:t>First Author</w:t>
      </w:r>
      <w:r w:rsidRPr="00FD0FCF">
        <w:rPr>
          <w:rFonts w:ascii="Aptos Narrow" w:hAnsi="Aptos Narrow"/>
        </w:rPr>
        <w:t xml:space="preserve"> of this article </w:t>
      </w:r>
      <w:r w:rsidRPr="00FD0FCF">
        <w:rPr>
          <w:rFonts w:ascii="Aptos Narrow" w:hAnsi="Aptos Narrow"/>
          <w:b/>
          <w:bCs/>
        </w:rPr>
        <w:t xml:space="preserve">with </w:t>
      </w:r>
      <w:r w:rsidRPr="00FD0FCF">
        <w:rPr>
          <w:rFonts w:ascii="Aptos Narrow" w:hAnsi="Aptos Narrow"/>
          <w:b/>
          <w:bCs/>
          <w:u w:val="single"/>
        </w:rPr>
        <w:t xml:space="preserve">only </w:t>
      </w:r>
      <w:r w:rsidRPr="00FD0FCF">
        <w:rPr>
          <w:rFonts w:ascii="Aptos Narrow" w:hAnsi="Aptos Narrow"/>
          <w:b/>
          <w:bCs/>
        </w:rPr>
        <w:t>AUST affiliation</w:t>
      </w:r>
      <w:r w:rsidRPr="00FD0FCF">
        <w:rPr>
          <w:rFonts w:ascii="Aptos Narrow" w:hAnsi="Aptos Narrow"/>
        </w:rPr>
        <w:t xml:space="preserve">?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4A377BC4" w14:textId="77777777" w:rsidR="009C669A" w:rsidRDefault="009C669A" w:rsidP="009C669A">
      <w:pPr>
        <w:spacing w:after="0" w:line="360" w:lineRule="auto"/>
        <w:rPr>
          <w:rFonts w:ascii="Aptos Narrow" w:hAnsi="Aptos Narrow"/>
        </w:rPr>
      </w:pPr>
    </w:p>
    <w:p w14:paraId="5C72387F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2477FAD9" w14:textId="43778D3D" w:rsidR="00E87A99" w:rsidRPr="00FD0FCF" w:rsidRDefault="00E87A99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s the article submitted during the studentship, i.e. by the date of official award of their degree? </w:t>
      </w:r>
    </w:p>
    <w:p w14:paraId="1126BCE4" w14:textId="0798E0F9" w:rsidR="00F5475A" w:rsidRPr="00FD0FCF" w:rsidRDefault="00E87A99" w:rsidP="009C669A">
      <w:pPr>
        <w:spacing w:after="0" w:line="360" w:lineRule="auto"/>
        <w:ind w:left="6480" w:firstLine="72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6869DDD4" w14:textId="77777777" w:rsidR="00E00ABB" w:rsidRDefault="00E00ABB" w:rsidP="009C669A">
      <w:pPr>
        <w:spacing w:after="0" w:line="360" w:lineRule="auto"/>
        <w:rPr>
          <w:rFonts w:ascii="Aptos Narrow" w:hAnsi="Aptos Narrow"/>
        </w:rPr>
      </w:pPr>
    </w:p>
    <w:p w14:paraId="45B561A5" w14:textId="02CC085F" w:rsidR="009C669A" w:rsidRDefault="00F5475A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Has the applicant received the consent from the supervisor for this application?</w:t>
      </w:r>
    </w:p>
    <w:p w14:paraId="5181B9FB" w14:textId="423D5367" w:rsidR="0019154F" w:rsidRPr="00FD0FCF" w:rsidRDefault="00F5475A" w:rsidP="009C669A">
      <w:pPr>
        <w:spacing w:after="0" w:line="360" w:lineRule="auto"/>
        <w:ind w:left="720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593AF76E" w14:textId="77777777" w:rsidR="00F5475A" w:rsidRPr="00FD0FCF" w:rsidRDefault="00F5475A" w:rsidP="009C669A">
      <w:pPr>
        <w:spacing w:after="0" w:line="360" w:lineRule="auto"/>
        <w:rPr>
          <w:rFonts w:ascii="Aptos Narrow" w:hAnsi="Aptos Narrow"/>
        </w:rPr>
      </w:pPr>
    </w:p>
    <w:p w14:paraId="20BC0CC5" w14:textId="765692A7" w:rsidR="00F43510" w:rsidRPr="00FD0FCF" w:rsidRDefault="00FD0FCF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Required s</w:t>
      </w:r>
      <w:r w:rsidR="00E87A99" w:rsidRPr="00FD0FCF">
        <w:rPr>
          <w:rFonts w:ascii="Aptos Narrow" w:hAnsi="Aptos Narrow"/>
        </w:rPr>
        <w:t xml:space="preserve">upporting documents are verified </w:t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E87A99" w:rsidRPr="00FD0FCF">
        <w:rPr>
          <w:rFonts w:ascii="Aptos Narrow" w:hAnsi="Aptos Narrow"/>
        </w:rPr>
        <w:sym w:font="Wingdings" w:char="F06F"/>
      </w:r>
      <w:r w:rsidR="00E87A99" w:rsidRPr="00FD0FCF">
        <w:rPr>
          <w:rFonts w:ascii="Aptos Narrow" w:hAnsi="Aptos Narrow"/>
        </w:rPr>
        <w:t xml:space="preserve"> YES      </w:t>
      </w:r>
      <w:r w:rsidR="00E87A99" w:rsidRPr="00FD0FCF">
        <w:rPr>
          <w:rFonts w:ascii="Aptos Narrow" w:hAnsi="Aptos Narrow"/>
        </w:rPr>
        <w:sym w:font="Wingdings" w:char="F06F"/>
      </w:r>
      <w:r w:rsidR="00E87A99" w:rsidRPr="00FD0FCF">
        <w:rPr>
          <w:rFonts w:ascii="Aptos Narrow" w:hAnsi="Aptos Narrow"/>
        </w:rPr>
        <w:t xml:space="preserve"> NO</w:t>
      </w:r>
    </w:p>
    <w:p w14:paraId="44C164AE" w14:textId="77777777" w:rsidR="007B4730" w:rsidRPr="00FD0FCF" w:rsidRDefault="007B4730" w:rsidP="009C669A">
      <w:pPr>
        <w:spacing w:after="0" w:line="360" w:lineRule="auto"/>
        <w:rPr>
          <w:rFonts w:ascii="Aptos Narrow" w:hAnsi="Aptos Narrow"/>
        </w:rPr>
      </w:pPr>
    </w:p>
    <w:p w14:paraId="23C148EC" w14:textId="77777777" w:rsidR="00E00ABB" w:rsidRDefault="00F3332C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T</w:t>
      </w:r>
      <w:r w:rsidR="007A11E7" w:rsidRPr="00FD0FCF">
        <w:rPr>
          <w:rFonts w:ascii="Aptos Narrow" w:hAnsi="Aptos Narrow"/>
        </w:rPr>
        <w:t>he published journal article is indexed by</w:t>
      </w:r>
    </w:p>
    <w:p w14:paraId="451B46F5" w14:textId="5DBC8182" w:rsidR="00E00ABB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proofErr w:type="spellStart"/>
      <w:r w:rsidR="00867848" w:rsidRPr="00FD0FCF">
        <w:rPr>
          <w:rFonts w:ascii="Aptos Narrow" w:hAnsi="Aptos Narrow"/>
        </w:rPr>
        <w:t>WoS</w:t>
      </w:r>
      <w:proofErr w:type="spellEnd"/>
      <w:r w:rsidR="00867848" w:rsidRPr="00FD0FCF">
        <w:rPr>
          <w:rFonts w:ascii="Aptos Narrow" w:hAnsi="Aptos Narrow"/>
        </w:rPr>
        <w:t xml:space="preserve"> (</w:t>
      </w:r>
      <w:r w:rsidRPr="00FD0FCF">
        <w:rPr>
          <w:rFonts w:ascii="Aptos Narrow" w:hAnsi="Aptos Narrow"/>
        </w:rPr>
        <w:t>SCI</w:t>
      </w:r>
      <w:r w:rsidR="00867848" w:rsidRPr="00FD0FCF">
        <w:rPr>
          <w:rFonts w:ascii="Aptos Narrow" w:hAnsi="Aptos Narrow"/>
        </w:rPr>
        <w:t>E/SSCI/AHCI/</w:t>
      </w:r>
      <w:proofErr w:type="gramStart"/>
      <w:r w:rsidR="00867848" w:rsidRPr="00FD0FCF">
        <w:rPr>
          <w:rFonts w:ascii="Aptos Narrow" w:hAnsi="Aptos Narrow"/>
        </w:rPr>
        <w:t>ESCI)</w:t>
      </w:r>
      <w:r w:rsidR="00E00ABB">
        <w:rPr>
          <w:rFonts w:ascii="Aptos Narrow" w:hAnsi="Aptos Narrow"/>
        </w:rPr>
        <w:t xml:space="preserve">  </w:t>
      </w:r>
      <w:r w:rsidRPr="00FD0FCF">
        <w:rPr>
          <w:rFonts w:ascii="Aptos Narrow" w:hAnsi="Aptos Narrow"/>
        </w:rPr>
        <w:t xml:space="preserve"> </w:t>
      </w:r>
      <w:proofErr w:type="gramEnd"/>
      <w:r w:rsidRPr="00FD0FCF">
        <w:rPr>
          <w:rFonts w:ascii="Aptos Narrow" w:hAnsi="Aptos Narrow"/>
        </w:rPr>
        <w:t xml:space="preserve">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Scopus     </w:t>
      </w:r>
    </w:p>
    <w:p w14:paraId="10B6E092" w14:textId="1FACD95B" w:rsidR="00481ADD" w:rsidRPr="00FD0FCF" w:rsidRDefault="00481ADD" w:rsidP="009C669A">
      <w:pPr>
        <w:spacing w:after="0" w:line="360" w:lineRule="auto"/>
        <w:rPr>
          <w:rFonts w:ascii="Arial Narrow" w:hAnsi="Arial Narrow"/>
          <w:sz w:val="16"/>
          <w:szCs w:val="16"/>
        </w:rPr>
      </w:pPr>
      <w:proofErr w:type="spellStart"/>
      <w:r w:rsidRPr="00FD0FCF">
        <w:rPr>
          <w:rFonts w:ascii="Arial Narrow" w:hAnsi="Arial Narrow"/>
          <w:sz w:val="16"/>
          <w:szCs w:val="16"/>
        </w:rPr>
        <w:t>WoS</w:t>
      </w:r>
      <w:proofErr w:type="spellEnd"/>
      <w:r w:rsidRPr="00FD0FCF">
        <w:rPr>
          <w:rFonts w:ascii="Arial Narrow" w:hAnsi="Arial Narrow"/>
          <w:sz w:val="16"/>
          <w:szCs w:val="16"/>
        </w:rPr>
        <w:t xml:space="preserve"> (Web of Science); SCIE (Science Citation Index Expanded); SSCI (Social Science Citation Index); AHCI (Arts &amp; Humanities Citation Index); ESCI (Emerging Source Citation Index)</w:t>
      </w:r>
    </w:p>
    <w:p w14:paraId="4D381788" w14:textId="77777777" w:rsidR="00F3332C" w:rsidRPr="00FD0FCF" w:rsidRDefault="00F3332C" w:rsidP="009C669A">
      <w:pPr>
        <w:spacing w:after="0" w:line="360" w:lineRule="auto"/>
        <w:rPr>
          <w:rFonts w:ascii="Aptos Narrow" w:hAnsi="Aptos Narrow"/>
        </w:rPr>
      </w:pPr>
    </w:p>
    <w:p w14:paraId="31874583" w14:textId="28F37F36" w:rsidR="007A11E7" w:rsidRPr="00FD0FCF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Supporting document</w:t>
      </w:r>
      <w:r w:rsidR="003F7743" w:rsidRPr="00FD0FCF">
        <w:rPr>
          <w:rFonts w:ascii="Aptos Narrow" w:hAnsi="Aptos Narrow"/>
        </w:rPr>
        <w:t>s</w:t>
      </w:r>
      <w:r w:rsidRPr="00FD0FCF">
        <w:rPr>
          <w:rFonts w:ascii="Aptos Narrow" w:hAnsi="Aptos Narrow"/>
        </w:rPr>
        <w:t xml:space="preserve"> </w:t>
      </w:r>
      <w:r w:rsidR="003F7743" w:rsidRPr="00FD0FCF">
        <w:rPr>
          <w:rFonts w:ascii="Aptos Narrow" w:hAnsi="Aptos Narrow"/>
        </w:rPr>
        <w:t>are</w:t>
      </w:r>
      <w:r w:rsidRPr="00FD0FCF">
        <w:rPr>
          <w:rFonts w:ascii="Aptos Narrow" w:hAnsi="Aptos Narrow"/>
        </w:rPr>
        <w:t xml:space="preserve"> verified </w:t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="009C669A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31D83C26" w14:textId="77777777" w:rsidR="00EA5893" w:rsidRDefault="00EA5893" w:rsidP="009C669A">
      <w:pPr>
        <w:spacing w:after="0" w:line="360" w:lineRule="auto"/>
        <w:rPr>
          <w:rFonts w:ascii="Aptos Narrow" w:hAnsi="Aptos Narrow"/>
        </w:rPr>
      </w:pPr>
    </w:p>
    <w:p w14:paraId="304C4A48" w14:textId="77777777" w:rsidR="00187B70" w:rsidRPr="00FD0FCF" w:rsidRDefault="00187B70" w:rsidP="009C669A">
      <w:pPr>
        <w:spacing w:after="0" w:line="360" w:lineRule="auto"/>
        <w:rPr>
          <w:rFonts w:ascii="Aptos Narrow" w:hAnsi="Aptos Narrow"/>
        </w:rPr>
      </w:pPr>
    </w:p>
    <w:p w14:paraId="725F8134" w14:textId="77777777" w:rsidR="00E00ABB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Quartile ranked of the published article</w:t>
      </w:r>
    </w:p>
    <w:p w14:paraId="4C55CA25" w14:textId="54739D1F" w:rsidR="00E72EF8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Q1     </w:t>
      </w:r>
      <w:r w:rsidRPr="00FD0FCF">
        <w:rPr>
          <w:rFonts w:ascii="Aptos Narrow" w:hAnsi="Aptos Narrow"/>
        </w:rPr>
        <w:tab/>
        <w:t xml:space="preserve">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Q2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Q3     </w:t>
      </w:r>
    </w:p>
    <w:p w14:paraId="2DCD7F42" w14:textId="77777777" w:rsidR="00E00ABB" w:rsidRPr="00FD0FCF" w:rsidRDefault="00E00ABB" w:rsidP="009C669A">
      <w:pPr>
        <w:spacing w:after="0" w:line="360" w:lineRule="auto"/>
        <w:rPr>
          <w:rFonts w:ascii="Aptos Narrow" w:hAnsi="Aptos Narrow"/>
        </w:rPr>
      </w:pPr>
    </w:p>
    <w:p w14:paraId="5B93DE86" w14:textId="54ECAB04" w:rsidR="007A11E7" w:rsidRPr="00FD0FCF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Supporting document is verified </w:t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0A23724D" w14:textId="77777777" w:rsidR="00455E96" w:rsidRPr="00FD0FCF" w:rsidRDefault="00455E96" w:rsidP="009C669A">
      <w:pPr>
        <w:spacing w:after="0" w:line="360" w:lineRule="auto"/>
        <w:rPr>
          <w:rFonts w:ascii="Aptos Narrow" w:hAnsi="Aptos Narrow"/>
        </w:rPr>
      </w:pPr>
    </w:p>
    <w:p w14:paraId="681C0979" w14:textId="77777777" w:rsidR="00187B70" w:rsidRDefault="00187B70" w:rsidP="009C669A">
      <w:pPr>
        <w:spacing w:after="0" w:line="360" w:lineRule="auto"/>
        <w:rPr>
          <w:rFonts w:ascii="Aptos Narrow" w:hAnsi="Aptos Narrow"/>
          <w:u w:val="single"/>
        </w:rPr>
      </w:pPr>
    </w:p>
    <w:p w14:paraId="70119D25" w14:textId="79CA7CA0" w:rsidR="007A11E7" w:rsidRPr="00E00ABB" w:rsidRDefault="007A11E7" w:rsidP="009C669A">
      <w:pPr>
        <w:spacing w:after="0" w:line="360" w:lineRule="auto"/>
        <w:rPr>
          <w:rFonts w:ascii="Aptos Narrow" w:hAnsi="Aptos Narrow"/>
          <w:u w:val="single"/>
        </w:rPr>
      </w:pPr>
      <w:r w:rsidRPr="00E00ABB">
        <w:rPr>
          <w:rFonts w:ascii="Aptos Narrow" w:hAnsi="Aptos Narrow"/>
          <w:u w:val="single"/>
        </w:rPr>
        <w:t>After having discussion with the Applicant – please fill out the following section</w:t>
      </w:r>
    </w:p>
    <w:p w14:paraId="625512DF" w14:textId="77777777" w:rsidR="007A11E7" w:rsidRPr="00FD0FCF" w:rsidRDefault="007A11E7" w:rsidP="009C669A">
      <w:pPr>
        <w:spacing w:after="0" w:line="360" w:lineRule="auto"/>
        <w:rPr>
          <w:rFonts w:ascii="Aptos Narrow" w:hAnsi="Aptos Narrow"/>
        </w:rPr>
      </w:pPr>
    </w:p>
    <w:p w14:paraId="4D4B0C3B" w14:textId="04F0BE6E" w:rsidR="007A11E7" w:rsidRPr="00FD0FCF" w:rsidRDefault="00867848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s</w:t>
      </w:r>
      <w:r w:rsidR="007A11E7" w:rsidRPr="00FD0FCF">
        <w:rPr>
          <w:rFonts w:ascii="Aptos Narrow" w:hAnsi="Aptos Narrow"/>
        </w:rPr>
        <w:t xml:space="preserve"> this research conduct</w:t>
      </w:r>
      <w:r w:rsidRPr="00FD0FCF">
        <w:rPr>
          <w:rFonts w:ascii="Aptos Narrow" w:hAnsi="Aptos Narrow"/>
        </w:rPr>
        <w:t>ed</w:t>
      </w:r>
      <w:r w:rsidR="007A11E7" w:rsidRPr="00FD0FCF">
        <w:rPr>
          <w:rFonts w:ascii="Aptos Narrow" w:hAnsi="Aptos Narrow"/>
        </w:rPr>
        <w:t xml:space="preserve"> at AUST?  </w:t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7A11E7" w:rsidRPr="00FD0FCF">
        <w:rPr>
          <w:rFonts w:ascii="Aptos Narrow" w:hAnsi="Aptos Narrow"/>
        </w:rPr>
        <w:sym w:font="Wingdings" w:char="F06F"/>
      </w:r>
      <w:r w:rsidR="007A11E7" w:rsidRPr="00FD0FCF">
        <w:rPr>
          <w:rFonts w:ascii="Aptos Narrow" w:hAnsi="Aptos Narrow"/>
        </w:rPr>
        <w:t xml:space="preserve"> YES      </w:t>
      </w:r>
      <w:r w:rsidR="007A11E7" w:rsidRPr="00FD0FCF">
        <w:rPr>
          <w:rFonts w:ascii="Aptos Narrow" w:hAnsi="Aptos Narrow"/>
        </w:rPr>
        <w:sym w:font="Wingdings" w:char="F06F"/>
      </w:r>
      <w:r w:rsidR="007A11E7" w:rsidRPr="00FD0FCF">
        <w:rPr>
          <w:rFonts w:ascii="Aptos Narrow" w:hAnsi="Aptos Narrow"/>
        </w:rPr>
        <w:t xml:space="preserve"> NO</w:t>
      </w:r>
    </w:p>
    <w:p w14:paraId="2953177B" w14:textId="77777777" w:rsidR="00E00ABB" w:rsidRDefault="00E00ABB" w:rsidP="009C669A">
      <w:pPr>
        <w:spacing w:after="0" w:line="360" w:lineRule="auto"/>
        <w:rPr>
          <w:rFonts w:ascii="Aptos Narrow" w:hAnsi="Aptos Narrow"/>
        </w:rPr>
      </w:pPr>
    </w:p>
    <w:p w14:paraId="75F16745" w14:textId="22C637B0" w:rsidR="007A11E7" w:rsidRPr="00FD0FCF" w:rsidRDefault="007A11E7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f NO, please mention place </w:t>
      </w:r>
      <w:r w:rsidR="00E72EF8" w:rsidRPr="00FD0FCF">
        <w:rPr>
          <w:rFonts w:ascii="Aptos Narrow" w:hAnsi="Aptos Narrow"/>
        </w:rPr>
        <w:t>___________________________________</w:t>
      </w:r>
    </w:p>
    <w:p w14:paraId="05F008B6" w14:textId="77777777" w:rsidR="007A11E7" w:rsidRDefault="007A11E7" w:rsidP="009C669A">
      <w:pPr>
        <w:spacing w:after="0" w:line="360" w:lineRule="auto"/>
        <w:rPr>
          <w:rFonts w:ascii="Aptos Narrow" w:hAnsi="Aptos Narrow"/>
        </w:rPr>
      </w:pPr>
    </w:p>
    <w:p w14:paraId="38BDC81B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53F0EAFA" w14:textId="77777777" w:rsidR="00187B70" w:rsidRPr="00FD0FCF" w:rsidRDefault="00187B70" w:rsidP="009C669A">
      <w:pPr>
        <w:spacing w:after="0" w:line="360" w:lineRule="auto"/>
        <w:rPr>
          <w:rFonts w:ascii="Aptos Narrow" w:hAnsi="Aptos Narrow"/>
        </w:rPr>
      </w:pPr>
    </w:p>
    <w:p w14:paraId="15AF16E2" w14:textId="677CD1A6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n the published article, how many authors are from AUST (including the applicant)</w:t>
      </w:r>
      <w:r w:rsidR="00366D98" w:rsidRPr="00FD0FCF">
        <w:rPr>
          <w:rFonts w:ascii="Aptos Narrow" w:hAnsi="Aptos Narrow"/>
        </w:rPr>
        <w:t>?</w:t>
      </w:r>
      <w:r w:rsidRPr="00FD0FCF">
        <w:rPr>
          <w:rFonts w:ascii="Aptos Narrow" w:hAnsi="Aptos Narrow"/>
        </w:rPr>
        <w:t xml:space="preserve"> </w:t>
      </w:r>
    </w:p>
    <w:p w14:paraId="272863B5" w14:textId="517B6BDB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1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2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3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4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5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6</w:t>
      </w:r>
      <w:r w:rsidR="006F584C" w:rsidRPr="00FD0FCF">
        <w:rPr>
          <w:rFonts w:ascii="Aptos Narrow" w:hAnsi="Aptos Narrow"/>
        </w:rPr>
        <w:t xml:space="preserve">  </w:t>
      </w:r>
      <w:r w:rsidR="006F584C" w:rsidRPr="00FD0FCF">
        <w:rPr>
          <w:rFonts w:ascii="Aptos Narrow" w:hAnsi="Aptos Narrow"/>
        </w:rPr>
        <w:sym w:font="Wingdings" w:char="F06F"/>
      </w:r>
      <w:r w:rsidR="006F584C" w:rsidRPr="00FD0FCF">
        <w:rPr>
          <w:rFonts w:ascii="Aptos Narrow" w:hAnsi="Aptos Narrow"/>
        </w:rPr>
        <w:t xml:space="preserve"> more</w:t>
      </w:r>
    </w:p>
    <w:p w14:paraId="7EBC2823" w14:textId="5385E20E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</w:p>
    <w:p w14:paraId="71562620" w14:textId="69849308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n the published article, how man</w:t>
      </w:r>
      <w:r w:rsidR="00366D98" w:rsidRPr="00FD0FCF">
        <w:rPr>
          <w:rFonts w:ascii="Aptos Narrow" w:hAnsi="Aptos Narrow"/>
        </w:rPr>
        <w:t>y authors are from outside AUST?</w:t>
      </w:r>
    </w:p>
    <w:p w14:paraId="11019A35" w14:textId="6D5149CE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ne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1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2   </w:t>
      </w:r>
      <w:r w:rsidR="00123351" w:rsidRPr="00FD0FCF">
        <w:rPr>
          <w:rFonts w:ascii="Aptos Narrow" w:hAnsi="Aptos Narrow"/>
        </w:rPr>
        <w:t xml:space="preserve">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3   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4 </w:t>
      </w:r>
      <w:r w:rsidR="00123351" w:rsidRPr="00FD0FCF">
        <w:rPr>
          <w:rFonts w:ascii="Aptos Narrow" w:hAnsi="Aptos Narrow"/>
        </w:rPr>
        <w:t xml:space="preserve"> 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5     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6</w:t>
      </w:r>
      <w:r w:rsidR="004128D3" w:rsidRPr="00FD0FCF">
        <w:rPr>
          <w:rFonts w:ascii="Aptos Narrow" w:hAnsi="Aptos Narrow"/>
        </w:rPr>
        <w:t xml:space="preserve">    </w:t>
      </w:r>
      <w:r w:rsidR="004128D3" w:rsidRPr="00FD0FCF">
        <w:rPr>
          <w:rFonts w:ascii="Aptos Narrow" w:hAnsi="Aptos Narrow"/>
        </w:rPr>
        <w:sym w:font="Wingdings" w:char="F06F"/>
      </w:r>
      <w:r w:rsidR="004128D3" w:rsidRPr="00FD0FCF">
        <w:rPr>
          <w:rFonts w:ascii="Aptos Narrow" w:hAnsi="Aptos Narrow"/>
        </w:rPr>
        <w:t xml:space="preserve"> more</w:t>
      </w:r>
    </w:p>
    <w:p w14:paraId="0B651F7F" w14:textId="135CBF21" w:rsidR="00293000" w:rsidRPr="00FD0FCF" w:rsidRDefault="00293000" w:rsidP="009C669A">
      <w:pPr>
        <w:spacing w:after="0" w:line="360" w:lineRule="auto"/>
        <w:rPr>
          <w:rFonts w:ascii="Aptos Narrow" w:hAnsi="Aptos Narrow"/>
        </w:rPr>
      </w:pPr>
    </w:p>
    <w:p w14:paraId="4F25AFD7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6BB1F6F9" w14:textId="5C735235" w:rsidR="00F9715E" w:rsidRPr="00FD0FCF" w:rsidRDefault="00E72EF8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What is the major contribution of the applicant to the published article?</w:t>
      </w:r>
      <w:r w:rsidR="00F32AB1" w:rsidRPr="00FD0FCF">
        <w:rPr>
          <w:rFonts w:ascii="Aptos Narrow" w:hAnsi="Aptos Narrow"/>
        </w:rPr>
        <w:t xml:space="preserve"> </w:t>
      </w:r>
    </w:p>
    <w:p w14:paraId="2483DAAF" w14:textId="2B26D0FD" w:rsidR="00F9715E" w:rsidRPr="00FD0FCF" w:rsidRDefault="00F9715E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Conceptualization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="00A9380D"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Data curation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F32AB1" w:rsidRPr="00FD0FCF">
        <w:rPr>
          <w:rFonts w:ascii="Aptos Narrow" w:hAnsi="Aptos Narrow"/>
        </w:rPr>
        <w:t xml:space="preserve">Formal analysis </w:t>
      </w:r>
      <w:r w:rsidRPr="00FD0FCF">
        <w:rPr>
          <w:rFonts w:ascii="Aptos Narrow" w:hAnsi="Aptos Narrow"/>
        </w:rPr>
        <w:tab/>
      </w:r>
    </w:p>
    <w:p w14:paraId="019D28E8" w14:textId="536BD437" w:rsidR="00F9715E" w:rsidRPr="00FD0FCF" w:rsidRDefault="00F9715E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Funding acquisition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Investigation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F32AB1" w:rsidRPr="00FD0FCF">
        <w:rPr>
          <w:rFonts w:ascii="Aptos Narrow" w:hAnsi="Aptos Narrow"/>
        </w:rPr>
        <w:t xml:space="preserve">Methodology </w:t>
      </w:r>
      <w:r w:rsidRPr="00FD0FCF">
        <w:rPr>
          <w:rFonts w:ascii="Aptos Narrow" w:hAnsi="Aptos Narrow"/>
        </w:rPr>
        <w:tab/>
      </w:r>
    </w:p>
    <w:p w14:paraId="06726F84" w14:textId="3D28AED9" w:rsidR="00F9715E" w:rsidRPr="00FD0FCF" w:rsidRDefault="00F9715E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F32AB1" w:rsidRPr="00FD0FCF">
        <w:rPr>
          <w:rFonts w:ascii="Aptos Narrow" w:hAnsi="Aptos Narrow"/>
        </w:rPr>
        <w:t xml:space="preserve">Project administration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Resources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="00A9380D"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Software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</w:p>
    <w:p w14:paraId="74AE4FA3" w14:textId="0B2C4A3D" w:rsidR="00F9715E" w:rsidRPr="00FD0FCF" w:rsidRDefault="00F9715E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Supervision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="00A9380D"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F32AB1" w:rsidRPr="00FD0FCF">
        <w:rPr>
          <w:rFonts w:ascii="Aptos Narrow" w:hAnsi="Aptos Narrow"/>
        </w:rPr>
        <w:t xml:space="preserve">Validation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="00366D98"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Visualization</w:t>
      </w:r>
      <w:r w:rsidR="00F32AB1" w:rsidRPr="00FD0FCF">
        <w:rPr>
          <w:rFonts w:ascii="Aptos Narrow" w:hAnsi="Aptos Narrow"/>
        </w:rPr>
        <w:t xml:space="preserve"> </w:t>
      </w:r>
    </w:p>
    <w:p w14:paraId="4256CDA8" w14:textId="59EE7120" w:rsidR="00E72EF8" w:rsidRPr="00FD0FCF" w:rsidRDefault="00F9715E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366D98" w:rsidRPr="00FD0FCF">
        <w:rPr>
          <w:rFonts w:ascii="Aptos Narrow" w:hAnsi="Aptos Narrow"/>
        </w:rPr>
        <w:t>Writing – original draft</w:t>
      </w:r>
      <w:r w:rsidR="00F32AB1"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</w:t>
      </w:r>
      <w:r w:rsidR="00F32AB1" w:rsidRPr="00FD0FCF">
        <w:rPr>
          <w:rFonts w:ascii="Aptos Narrow" w:hAnsi="Aptos Narrow"/>
        </w:rPr>
        <w:t>Writing – review &amp; editing</w:t>
      </w:r>
    </w:p>
    <w:p w14:paraId="4DCCA8F7" w14:textId="53210E2C" w:rsidR="007A11E7" w:rsidRPr="00FD0FCF" w:rsidRDefault="007A11E7" w:rsidP="009C669A">
      <w:pPr>
        <w:spacing w:after="0" w:line="360" w:lineRule="auto"/>
        <w:rPr>
          <w:rFonts w:ascii="Aptos Narrow" w:hAnsi="Aptos Narrow"/>
        </w:rPr>
      </w:pPr>
    </w:p>
    <w:p w14:paraId="68C9135D" w14:textId="77777777" w:rsidR="00EF7758" w:rsidRDefault="00EF7758" w:rsidP="009C669A">
      <w:pPr>
        <w:spacing w:after="0" w:line="360" w:lineRule="auto"/>
        <w:rPr>
          <w:rFonts w:ascii="Aptos Narrow" w:hAnsi="Aptos Narrow"/>
        </w:rPr>
      </w:pPr>
      <w:r w:rsidRPr="00EF7758">
        <w:rPr>
          <w:rFonts w:ascii="Aptos Narrow" w:hAnsi="Aptos Narrow"/>
        </w:rPr>
        <w:t>Has any author of this article presented/published any articles related to this work previously</w:t>
      </w:r>
      <w:r w:rsidR="00FD0FCF" w:rsidRPr="00FD0FCF">
        <w:rPr>
          <w:rFonts w:ascii="Aptos Narrow" w:hAnsi="Aptos Narrow"/>
        </w:rPr>
        <w:t>?</w:t>
      </w:r>
    </w:p>
    <w:p w14:paraId="0C0D2CE0" w14:textId="77777777" w:rsidR="00E00ABB" w:rsidRDefault="00FD0FCF" w:rsidP="00E00ABB">
      <w:pPr>
        <w:spacing w:after="0" w:line="360" w:lineRule="auto"/>
        <w:ind w:left="6480" w:firstLine="72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3EFB01D6" w14:textId="77777777" w:rsidR="00E00ABB" w:rsidRDefault="00E00ABB" w:rsidP="00E00ABB">
      <w:pPr>
        <w:spacing w:after="0" w:line="360" w:lineRule="auto"/>
        <w:rPr>
          <w:rFonts w:ascii="Aptos Narrow" w:hAnsi="Aptos Narrow"/>
        </w:rPr>
      </w:pPr>
    </w:p>
    <w:p w14:paraId="3682FFAF" w14:textId="77777777" w:rsidR="00187B70" w:rsidRDefault="00187B70" w:rsidP="00E00ABB">
      <w:pPr>
        <w:spacing w:after="0" w:line="360" w:lineRule="auto"/>
        <w:rPr>
          <w:rFonts w:ascii="Aptos Narrow" w:hAnsi="Aptos Narrow"/>
        </w:rPr>
      </w:pPr>
    </w:p>
    <w:p w14:paraId="4A4473CC" w14:textId="2983C3CB" w:rsidR="00FD0FCF" w:rsidRPr="00FD0FCF" w:rsidRDefault="00FD0FCF" w:rsidP="00E00ABB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If </w:t>
      </w:r>
      <w:r w:rsidR="004331EE">
        <w:rPr>
          <w:rFonts w:ascii="Aptos Narrow" w:hAnsi="Aptos Narrow"/>
        </w:rPr>
        <w:t>YES</w:t>
      </w:r>
      <w:r w:rsidRPr="00FD0FCF">
        <w:rPr>
          <w:rFonts w:ascii="Aptos Narrow" w:hAnsi="Aptos Narrow"/>
        </w:rPr>
        <w:t>, supporting document is verified</w:t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="00E00ABB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0B02C5E2" w14:textId="77777777" w:rsidR="00FD0FCF" w:rsidRDefault="00FD0FCF" w:rsidP="009C669A">
      <w:pPr>
        <w:spacing w:after="0" w:line="360" w:lineRule="auto"/>
        <w:rPr>
          <w:rFonts w:ascii="Aptos Narrow" w:hAnsi="Aptos Narrow"/>
        </w:rPr>
      </w:pPr>
    </w:p>
    <w:p w14:paraId="0A51C5C5" w14:textId="77777777" w:rsidR="00187B70" w:rsidRPr="00FD0FCF" w:rsidRDefault="00187B70" w:rsidP="009C669A">
      <w:pPr>
        <w:spacing w:after="0" w:line="360" w:lineRule="auto"/>
        <w:rPr>
          <w:rFonts w:ascii="Aptos Narrow" w:hAnsi="Aptos Narrow"/>
        </w:rPr>
      </w:pPr>
    </w:p>
    <w:p w14:paraId="3DA02225" w14:textId="77777777" w:rsidR="00E00ABB" w:rsidRDefault="00F5475A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Has </w:t>
      </w:r>
      <w:r w:rsidR="004F3F95" w:rsidRPr="00FD0FCF">
        <w:rPr>
          <w:rFonts w:ascii="Aptos Narrow" w:hAnsi="Aptos Narrow"/>
        </w:rPr>
        <w:t>the applicant received incentives for publishing this article from other sources</w:t>
      </w:r>
      <w:r w:rsidRPr="00FD0FCF">
        <w:rPr>
          <w:rFonts w:ascii="Aptos Narrow" w:hAnsi="Aptos Narrow"/>
        </w:rPr>
        <w:t>?</w:t>
      </w:r>
    </w:p>
    <w:p w14:paraId="0164BEDE" w14:textId="26D111AF" w:rsidR="004F3F95" w:rsidRPr="00FD0FCF" w:rsidRDefault="004F3F95" w:rsidP="00E00ABB">
      <w:pPr>
        <w:spacing w:after="0" w:line="360" w:lineRule="auto"/>
        <w:ind w:left="6480" w:firstLine="72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10FAFA15" w14:textId="77777777" w:rsidR="004F3F95" w:rsidRPr="00FD0FCF" w:rsidRDefault="004F3F95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f YES, please provide details</w:t>
      </w:r>
    </w:p>
    <w:p w14:paraId="0758AA49" w14:textId="77777777" w:rsidR="004F3F95" w:rsidRDefault="004F3F95" w:rsidP="009C669A">
      <w:pPr>
        <w:spacing w:after="0" w:line="360" w:lineRule="auto"/>
        <w:rPr>
          <w:rFonts w:ascii="Aptos Narrow" w:hAnsi="Aptos Narrow"/>
        </w:rPr>
      </w:pPr>
    </w:p>
    <w:p w14:paraId="222C4646" w14:textId="77777777" w:rsidR="00E00ABB" w:rsidRDefault="00E00ABB" w:rsidP="009C669A">
      <w:pPr>
        <w:spacing w:after="0" w:line="360" w:lineRule="auto"/>
        <w:rPr>
          <w:rFonts w:ascii="Aptos Narrow" w:hAnsi="Aptos Narrow"/>
        </w:rPr>
      </w:pPr>
    </w:p>
    <w:p w14:paraId="2FA2AF23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30FC0426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319C5705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322AC428" w14:textId="77777777" w:rsidR="00187B70" w:rsidRPr="00FD0FCF" w:rsidRDefault="00187B70" w:rsidP="009C669A">
      <w:pPr>
        <w:spacing w:after="0" w:line="360" w:lineRule="auto"/>
        <w:rPr>
          <w:rFonts w:ascii="Aptos Narrow" w:hAnsi="Aptos Narrow"/>
        </w:rPr>
      </w:pPr>
    </w:p>
    <w:p w14:paraId="1A49EBDC" w14:textId="77777777" w:rsidR="00795A13" w:rsidRPr="00FD0FCF" w:rsidRDefault="00795A13" w:rsidP="009C669A">
      <w:pPr>
        <w:spacing w:after="0" w:line="360" w:lineRule="auto"/>
        <w:rPr>
          <w:rFonts w:ascii="Aptos Narrow" w:hAnsi="Aptos Narrow"/>
        </w:rPr>
      </w:pPr>
    </w:p>
    <w:p w14:paraId="422C2714" w14:textId="77777777" w:rsidR="00A9380D" w:rsidRPr="00FD0FCF" w:rsidRDefault="00A9380D" w:rsidP="009C669A">
      <w:pPr>
        <w:spacing w:after="0" w:line="360" w:lineRule="auto"/>
        <w:rPr>
          <w:rFonts w:ascii="Aptos Narrow" w:hAnsi="Aptos Narrow"/>
        </w:rPr>
      </w:pPr>
    </w:p>
    <w:p w14:paraId="4F5B48AE" w14:textId="77777777" w:rsidR="00795A13" w:rsidRPr="00FD0FCF" w:rsidRDefault="00795A13" w:rsidP="009C669A">
      <w:pPr>
        <w:spacing w:after="0" w:line="360" w:lineRule="auto"/>
        <w:rPr>
          <w:rFonts w:ascii="Aptos Narrow" w:hAnsi="Aptos Narrow"/>
        </w:rPr>
      </w:pPr>
    </w:p>
    <w:p w14:paraId="1639472C" w14:textId="77777777" w:rsidR="00E00ABB" w:rsidRDefault="00F5475A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Has </w:t>
      </w:r>
      <w:r w:rsidR="004F3F95" w:rsidRPr="00FD0FCF">
        <w:rPr>
          <w:rFonts w:ascii="Aptos Narrow" w:hAnsi="Aptos Narrow"/>
        </w:rPr>
        <w:t>the applicant previously applied for incentives to publish this article from AUST</w:t>
      </w:r>
      <w:r w:rsidRPr="00FD0FCF">
        <w:rPr>
          <w:rFonts w:ascii="Aptos Narrow" w:hAnsi="Aptos Narrow"/>
        </w:rPr>
        <w:t>?</w:t>
      </w:r>
    </w:p>
    <w:p w14:paraId="6F896967" w14:textId="17223433" w:rsidR="004F3F95" w:rsidRPr="00FD0FCF" w:rsidRDefault="004F3F95" w:rsidP="00E00ABB">
      <w:pPr>
        <w:spacing w:after="0" w:line="360" w:lineRule="auto"/>
        <w:ind w:left="6480" w:firstLine="720"/>
        <w:rPr>
          <w:rFonts w:ascii="Aptos Narrow" w:hAnsi="Aptos Narrow"/>
        </w:rPr>
      </w:pP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6F4D9F30" w14:textId="77777777" w:rsidR="00A9380D" w:rsidRDefault="00A9380D" w:rsidP="009C669A">
      <w:pPr>
        <w:spacing w:after="0" w:line="360" w:lineRule="auto"/>
        <w:rPr>
          <w:rFonts w:ascii="Aptos Narrow" w:hAnsi="Aptos Narrow"/>
        </w:rPr>
      </w:pPr>
    </w:p>
    <w:p w14:paraId="6E8DB2B7" w14:textId="77777777" w:rsidR="00187B70" w:rsidRPr="00FD0FCF" w:rsidRDefault="00187B70" w:rsidP="009C669A">
      <w:pPr>
        <w:spacing w:after="0" w:line="360" w:lineRule="auto"/>
        <w:rPr>
          <w:rFonts w:ascii="Aptos Narrow" w:hAnsi="Aptos Narrow"/>
        </w:rPr>
      </w:pPr>
    </w:p>
    <w:p w14:paraId="059D836E" w14:textId="2E6C10C4" w:rsidR="004F3F95" w:rsidRPr="00FD0FCF" w:rsidRDefault="004F3F95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Is the applicant received incentives for publishing this article from AUST</w:t>
      </w:r>
      <w:r w:rsidR="00F5475A" w:rsidRPr="00FD0FCF">
        <w:rPr>
          <w:rFonts w:ascii="Aptos Narrow" w:hAnsi="Aptos Narrow"/>
        </w:rPr>
        <w:t>?</w:t>
      </w:r>
      <w:r w:rsidRPr="00FD0FCF">
        <w:rPr>
          <w:rFonts w:ascii="Aptos Narrow" w:hAnsi="Aptos Narrow"/>
        </w:rPr>
        <w:t xml:space="preserve"> </w:t>
      </w:r>
      <w:r w:rsidRPr="00FD0FCF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1D1D2016" w14:textId="77777777" w:rsidR="004F3F95" w:rsidRPr="00FD0FCF" w:rsidRDefault="004F3F95" w:rsidP="009C669A">
      <w:pPr>
        <w:spacing w:after="0" w:line="360" w:lineRule="auto"/>
        <w:rPr>
          <w:rFonts w:ascii="Aptos Narrow" w:hAnsi="Aptos Narrow"/>
        </w:rPr>
      </w:pPr>
    </w:p>
    <w:p w14:paraId="3C9CC4A5" w14:textId="77777777" w:rsidR="00187B70" w:rsidRDefault="00187B70" w:rsidP="009C669A">
      <w:pPr>
        <w:spacing w:after="0" w:line="360" w:lineRule="auto"/>
        <w:rPr>
          <w:rFonts w:ascii="Aptos Narrow" w:hAnsi="Aptos Narrow"/>
        </w:rPr>
      </w:pPr>
    </w:p>
    <w:p w14:paraId="2B5AB7FC" w14:textId="55C33388" w:rsidR="00E72EF8" w:rsidRPr="00FD0FCF" w:rsidRDefault="00E72EF8" w:rsidP="009C669A">
      <w:pPr>
        <w:spacing w:after="0" w:line="360" w:lineRule="auto"/>
        <w:rPr>
          <w:rFonts w:ascii="Aptos Narrow" w:hAnsi="Aptos Narrow"/>
        </w:rPr>
      </w:pPr>
      <w:r w:rsidRPr="00FD0FCF">
        <w:rPr>
          <w:rFonts w:ascii="Aptos Narrow" w:hAnsi="Aptos Narrow"/>
        </w:rPr>
        <w:t>Overall comments from the DP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3"/>
      </w:tblGrid>
      <w:tr w:rsidR="00E72EF8" w:rsidRPr="00FD0FCF" w14:paraId="19BF8536" w14:textId="77777777" w:rsidTr="00187B70">
        <w:trPr>
          <w:trHeight w:val="6596"/>
        </w:trPr>
        <w:tc>
          <w:tcPr>
            <w:tcW w:w="10075" w:type="dxa"/>
          </w:tcPr>
          <w:p w14:paraId="2619ED53" w14:textId="77777777" w:rsidR="00E72EF8" w:rsidRPr="00FD0FCF" w:rsidRDefault="00E72EF8" w:rsidP="00F242F1">
            <w:pPr>
              <w:rPr>
                <w:rFonts w:ascii="Aptos Narrow" w:hAnsi="Aptos Narrow"/>
              </w:rPr>
            </w:pPr>
          </w:p>
          <w:p w14:paraId="12A9BD2F" w14:textId="77777777" w:rsidR="00E72EF8" w:rsidRPr="00FD0FCF" w:rsidRDefault="00E72EF8" w:rsidP="00F242F1">
            <w:pPr>
              <w:rPr>
                <w:rFonts w:ascii="Aptos Narrow" w:hAnsi="Aptos Narrow"/>
              </w:rPr>
            </w:pPr>
          </w:p>
          <w:p w14:paraId="5DBD1673" w14:textId="77777777" w:rsidR="00E72EF8" w:rsidRPr="00FD0FCF" w:rsidRDefault="00E72EF8" w:rsidP="00F242F1">
            <w:pPr>
              <w:rPr>
                <w:rFonts w:ascii="Aptos Narrow" w:hAnsi="Aptos Narrow"/>
              </w:rPr>
            </w:pPr>
          </w:p>
          <w:p w14:paraId="7D29DF31" w14:textId="77777777" w:rsidR="00E72EF8" w:rsidRPr="00FD0FCF" w:rsidRDefault="00E72EF8" w:rsidP="00F242F1">
            <w:pPr>
              <w:rPr>
                <w:rFonts w:ascii="Aptos Narrow" w:hAnsi="Aptos Narrow"/>
              </w:rPr>
            </w:pPr>
          </w:p>
          <w:p w14:paraId="4A644D11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  <w:p w14:paraId="04ED5F2B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  <w:p w14:paraId="2168ADDE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  <w:p w14:paraId="47E2EECC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  <w:p w14:paraId="67EFD715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  <w:p w14:paraId="47B8DB3D" w14:textId="77777777" w:rsidR="00366D98" w:rsidRPr="00FD0FCF" w:rsidRDefault="00366D98" w:rsidP="00F242F1">
            <w:pPr>
              <w:rPr>
                <w:rFonts w:ascii="Aptos Narrow" w:hAnsi="Aptos Narrow"/>
              </w:rPr>
            </w:pPr>
          </w:p>
        </w:tc>
      </w:tr>
    </w:tbl>
    <w:p w14:paraId="088591A2" w14:textId="77777777" w:rsidR="00E72EF8" w:rsidRPr="00FD0FCF" w:rsidRDefault="00E72EF8" w:rsidP="00F242F1">
      <w:pPr>
        <w:spacing w:after="0"/>
        <w:rPr>
          <w:rFonts w:ascii="Aptos Narrow" w:hAnsi="Aptos Narrow"/>
        </w:rPr>
      </w:pPr>
    </w:p>
    <w:p w14:paraId="1B1068FC" w14:textId="51F128F0" w:rsidR="00E72EF8" w:rsidRPr="00FD0FCF" w:rsidRDefault="00E72EF8" w:rsidP="00E72EF8">
      <w:pPr>
        <w:spacing w:after="0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Can the incentive be sanctioned to the applicant? </w:t>
      </w:r>
      <w:r w:rsidR="00187B70">
        <w:rPr>
          <w:rFonts w:ascii="Aptos Narrow" w:hAnsi="Aptos Narrow"/>
        </w:rPr>
        <w:tab/>
      </w:r>
      <w:r w:rsidR="00187B70">
        <w:rPr>
          <w:rFonts w:ascii="Aptos Narrow" w:hAnsi="Aptos Narrow"/>
        </w:rPr>
        <w:tab/>
      </w:r>
      <w:r w:rsidR="00187B70">
        <w:rPr>
          <w:rFonts w:ascii="Aptos Narrow" w:hAnsi="Aptos Narrow"/>
        </w:rPr>
        <w:tab/>
      </w:r>
      <w:r w:rsidR="00187B70">
        <w:rPr>
          <w:rFonts w:ascii="Aptos Narrow" w:hAnsi="Aptos Narrow"/>
        </w:rPr>
        <w:tab/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YES      </w:t>
      </w:r>
      <w:r w:rsidRPr="00FD0FCF">
        <w:rPr>
          <w:rFonts w:ascii="Aptos Narrow" w:hAnsi="Aptos Narrow"/>
        </w:rPr>
        <w:sym w:font="Wingdings" w:char="F06F"/>
      </w:r>
      <w:r w:rsidRPr="00FD0FCF">
        <w:rPr>
          <w:rFonts w:ascii="Aptos Narrow" w:hAnsi="Aptos Narrow"/>
        </w:rPr>
        <w:t xml:space="preserve"> NO</w:t>
      </w:r>
    </w:p>
    <w:p w14:paraId="6F3FC251" w14:textId="5F985D5E" w:rsidR="00E72EF8" w:rsidRPr="00FD0FCF" w:rsidRDefault="00E72EF8" w:rsidP="00F242F1">
      <w:pPr>
        <w:spacing w:after="0"/>
        <w:rPr>
          <w:rFonts w:ascii="Aptos Narrow" w:hAnsi="Aptos Narrow"/>
        </w:rPr>
      </w:pPr>
    </w:p>
    <w:p w14:paraId="63C4FC4D" w14:textId="77777777" w:rsidR="00E72EF8" w:rsidRPr="00FD0FCF" w:rsidRDefault="00E72EF8" w:rsidP="00F242F1">
      <w:pPr>
        <w:spacing w:after="0"/>
        <w:rPr>
          <w:rFonts w:ascii="Aptos Narrow" w:hAnsi="Aptos Narrow"/>
        </w:rPr>
      </w:pPr>
    </w:p>
    <w:p w14:paraId="7A9A23E3" w14:textId="77777777" w:rsidR="00F9715E" w:rsidRPr="00FD0FCF" w:rsidRDefault="00F9715E" w:rsidP="00F242F1">
      <w:pPr>
        <w:spacing w:after="0"/>
        <w:rPr>
          <w:rFonts w:ascii="Aptos Narrow" w:hAnsi="Aptos Narrow"/>
        </w:rPr>
      </w:pPr>
    </w:p>
    <w:p w14:paraId="7004A032" w14:textId="77777777" w:rsidR="00A9380D" w:rsidRPr="00FD0FCF" w:rsidRDefault="00A9380D" w:rsidP="00F242F1">
      <w:pPr>
        <w:spacing w:after="0"/>
        <w:rPr>
          <w:rFonts w:ascii="Aptos Narrow" w:hAnsi="Aptos Narrow"/>
        </w:rPr>
      </w:pPr>
    </w:p>
    <w:p w14:paraId="5E86E7BF" w14:textId="77777777" w:rsidR="00071F5A" w:rsidRPr="00FD0FCF" w:rsidRDefault="00071F5A" w:rsidP="00F242F1">
      <w:pPr>
        <w:spacing w:after="0"/>
        <w:rPr>
          <w:rFonts w:ascii="Aptos Narrow" w:hAnsi="Aptos Narrow"/>
        </w:rPr>
      </w:pPr>
    </w:p>
    <w:p w14:paraId="3026BC32" w14:textId="77777777" w:rsidR="00071F5A" w:rsidRPr="00FD0FCF" w:rsidRDefault="00071F5A" w:rsidP="00F242F1">
      <w:pPr>
        <w:spacing w:after="0"/>
        <w:rPr>
          <w:rFonts w:ascii="Aptos Narrow" w:hAnsi="Aptos Narrow"/>
        </w:rPr>
      </w:pPr>
    </w:p>
    <w:p w14:paraId="37E5E636" w14:textId="77777777" w:rsidR="00A9380D" w:rsidRPr="00FD0FCF" w:rsidRDefault="00A9380D" w:rsidP="00F242F1">
      <w:pPr>
        <w:spacing w:after="0"/>
        <w:rPr>
          <w:rFonts w:ascii="Aptos Narrow" w:hAnsi="Aptos Narrow"/>
        </w:rPr>
      </w:pPr>
    </w:p>
    <w:p w14:paraId="065FAB69" w14:textId="77777777" w:rsidR="00F9715E" w:rsidRPr="00FD0FCF" w:rsidRDefault="00F9715E" w:rsidP="00F242F1">
      <w:pPr>
        <w:spacing w:after="0"/>
        <w:rPr>
          <w:rFonts w:ascii="Aptos Narrow" w:hAnsi="Aptos Narrow"/>
        </w:rPr>
      </w:pPr>
    </w:p>
    <w:p w14:paraId="1F3F9D02" w14:textId="60E49CFB" w:rsidR="00F9715E" w:rsidRPr="00FD0FCF" w:rsidRDefault="00071F5A" w:rsidP="00F242F1">
      <w:pPr>
        <w:spacing w:after="0"/>
        <w:rPr>
          <w:rFonts w:ascii="Aptos Narrow" w:hAnsi="Aptos Narrow"/>
        </w:rPr>
      </w:pPr>
      <w:r w:rsidRPr="00FD0FCF">
        <w:rPr>
          <w:rFonts w:ascii="Aptos Narrow" w:hAnsi="Aptos Narrow"/>
        </w:rPr>
        <w:t>_________________________________________________________________</w:t>
      </w:r>
    </w:p>
    <w:p w14:paraId="7B2951DE" w14:textId="06BFDF0C" w:rsidR="00E72EF8" w:rsidRDefault="00E72EF8" w:rsidP="00F242F1">
      <w:pPr>
        <w:spacing w:after="0"/>
        <w:rPr>
          <w:rFonts w:ascii="Aptos Narrow" w:hAnsi="Aptos Narrow"/>
        </w:rPr>
      </w:pPr>
      <w:r w:rsidRPr="00FD0FCF">
        <w:rPr>
          <w:rFonts w:ascii="Aptos Narrow" w:hAnsi="Aptos Narrow"/>
        </w:rPr>
        <w:t xml:space="preserve">Signature and date of the Chairman </w:t>
      </w:r>
      <w:r w:rsidR="00383487" w:rsidRPr="00FD0FCF">
        <w:rPr>
          <w:rFonts w:ascii="Aptos Narrow" w:hAnsi="Aptos Narrow"/>
        </w:rPr>
        <w:t xml:space="preserve">and other members </w:t>
      </w:r>
      <w:r w:rsidRPr="00FD0FCF">
        <w:rPr>
          <w:rFonts w:ascii="Aptos Narrow" w:hAnsi="Aptos Narrow"/>
        </w:rPr>
        <w:t>of the DPDC</w:t>
      </w:r>
    </w:p>
    <w:sectPr w:rsidR="00E72EF8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4D882" w14:textId="77777777" w:rsidR="00B04B4C" w:rsidRDefault="00B04B4C" w:rsidP="00C1493D">
      <w:pPr>
        <w:spacing w:after="0" w:line="240" w:lineRule="auto"/>
      </w:pPr>
      <w:r>
        <w:separator/>
      </w:r>
    </w:p>
  </w:endnote>
  <w:endnote w:type="continuationSeparator" w:id="0">
    <w:p w14:paraId="2AECF4E9" w14:textId="77777777" w:rsidR="00B04B4C" w:rsidRDefault="00B04B4C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707B3" w14:textId="77777777" w:rsidR="00B04B4C" w:rsidRDefault="00B04B4C" w:rsidP="00C1493D">
      <w:pPr>
        <w:spacing w:after="0" w:line="240" w:lineRule="auto"/>
      </w:pPr>
      <w:r>
        <w:separator/>
      </w:r>
    </w:p>
  </w:footnote>
  <w:footnote w:type="continuationSeparator" w:id="0">
    <w:p w14:paraId="6AD92637" w14:textId="77777777" w:rsidR="00B04B4C" w:rsidRDefault="00B04B4C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290E" w14:textId="494D454D" w:rsidR="00AA19F2" w:rsidRPr="00AA19F2" w:rsidRDefault="00AA19F2" w:rsidP="00AA19F2">
    <w:pPr>
      <w:spacing w:after="0"/>
      <w:jc w:val="right"/>
      <w:rPr>
        <w:rFonts w:ascii="Aptos Narrow" w:hAnsi="Aptos Narrow"/>
        <w:i/>
        <w:iCs/>
        <w:sz w:val="22"/>
        <w:szCs w:val="22"/>
      </w:rPr>
    </w:pPr>
    <w:r w:rsidRPr="00AA19F2">
      <w:rPr>
        <w:rFonts w:ascii="Aptos Narrow" w:hAnsi="Aptos Narrow"/>
        <w:i/>
        <w:iCs/>
        <w:sz w:val="22"/>
        <w:szCs w:val="22"/>
      </w:rPr>
      <w:t>Form JFS-DPDC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2041"/>
    <w:rsid w:val="000472C8"/>
    <w:rsid w:val="00071F5A"/>
    <w:rsid w:val="000A337D"/>
    <w:rsid w:val="000D578D"/>
    <w:rsid w:val="0011031B"/>
    <w:rsid w:val="00123351"/>
    <w:rsid w:val="00125F1A"/>
    <w:rsid w:val="00136FFB"/>
    <w:rsid w:val="00187B70"/>
    <w:rsid w:val="0019154F"/>
    <w:rsid w:val="001A3964"/>
    <w:rsid w:val="00205690"/>
    <w:rsid w:val="00227233"/>
    <w:rsid w:val="00236A9C"/>
    <w:rsid w:val="00266E93"/>
    <w:rsid w:val="00275D49"/>
    <w:rsid w:val="00293000"/>
    <w:rsid w:val="00306101"/>
    <w:rsid w:val="003210B4"/>
    <w:rsid w:val="00337AE6"/>
    <w:rsid w:val="00366D98"/>
    <w:rsid w:val="00383487"/>
    <w:rsid w:val="003840E0"/>
    <w:rsid w:val="003B60F3"/>
    <w:rsid w:val="003C6F98"/>
    <w:rsid w:val="003D6C19"/>
    <w:rsid w:val="003E72FB"/>
    <w:rsid w:val="003F7743"/>
    <w:rsid w:val="00410E65"/>
    <w:rsid w:val="004128D3"/>
    <w:rsid w:val="0042010B"/>
    <w:rsid w:val="0042058A"/>
    <w:rsid w:val="00421D8E"/>
    <w:rsid w:val="004331EE"/>
    <w:rsid w:val="00455E96"/>
    <w:rsid w:val="004572D6"/>
    <w:rsid w:val="00481ADD"/>
    <w:rsid w:val="004D56E9"/>
    <w:rsid w:val="004E695F"/>
    <w:rsid w:val="004F1C40"/>
    <w:rsid w:val="004F3F95"/>
    <w:rsid w:val="005053C0"/>
    <w:rsid w:val="005174FF"/>
    <w:rsid w:val="00573B84"/>
    <w:rsid w:val="005865AC"/>
    <w:rsid w:val="00592D74"/>
    <w:rsid w:val="005D44D2"/>
    <w:rsid w:val="00604C6B"/>
    <w:rsid w:val="00614841"/>
    <w:rsid w:val="0062267B"/>
    <w:rsid w:val="00637C16"/>
    <w:rsid w:val="00697BE8"/>
    <w:rsid w:val="006A459B"/>
    <w:rsid w:val="006B10E4"/>
    <w:rsid w:val="006B1D6F"/>
    <w:rsid w:val="006B1E9A"/>
    <w:rsid w:val="006D7DC4"/>
    <w:rsid w:val="006F584C"/>
    <w:rsid w:val="006F7DA0"/>
    <w:rsid w:val="007164F8"/>
    <w:rsid w:val="00716715"/>
    <w:rsid w:val="00720696"/>
    <w:rsid w:val="00745454"/>
    <w:rsid w:val="00771B79"/>
    <w:rsid w:val="00795A13"/>
    <w:rsid w:val="007A11E7"/>
    <w:rsid w:val="007B0A77"/>
    <w:rsid w:val="007B4730"/>
    <w:rsid w:val="00833DAF"/>
    <w:rsid w:val="00857055"/>
    <w:rsid w:val="00867848"/>
    <w:rsid w:val="008712B4"/>
    <w:rsid w:val="00891FB7"/>
    <w:rsid w:val="008E2E62"/>
    <w:rsid w:val="008F09E2"/>
    <w:rsid w:val="00954E7A"/>
    <w:rsid w:val="009767AE"/>
    <w:rsid w:val="009B7A5E"/>
    <w:rsid w:val="009B7E00"/>
    <w:rsid w:val="009C669A"/>
    <w:rsid w:val="009D35C1"/>
    <w:rsid w:val="00A05B8C"/>
    <w:rsid w:val="00A81765"/>
    <w:rsid w:val="00A9380D"/>
    <w:rsid w:val="00AA0CB5"/>
    <w:rsid w:val="00AA19F2"/>
    <w:rsid w:val="00AF3BAE"/>
    <w:rsid w:val="00B04B4C"/>
    <w:rsid w:val="00B14EAB"/>
    <w:rsid w:val="00B168A1"/>
    <w:rsid w:val="00B7354D"/>
    <w:rsid w:val="00BA291D"/>
    <w:rsid w:val="00BE1A59"/>
    <w:rsid w:val="00BE40A7"/>
    <w:rsid w:val="00C1493D"/>
    <w:rsid w:val="00C16013"/>
    <w:rsid w:val="00C367EB"/>
    <w:rsid w:val="00C615DA"/>
    <w:rsid w:val="00C64705"/>
    <w:rsid w:val="00C73AB3"/>
    <w:rsid w:val="00C741F3"/>
    <w:rsid w:val="00C80EFA"/>
    <w:rsid w:val="00CA2E4F"/>
    <w:rsid w:val="00CB015C"/>
    <w:rsid w:val="00CB68BB"/>
    <w:rsid w:val="00CC606C"/>
    <w:rsid w:val="00CE4DA5"/>
    <w:rsid w:val="00D1479E"/>
    <w:rsid w:val="00D15000"/>
    <w:rsid w:val="00D1595F"/>
    <w:rsid w:val="00D336E5"/>
    <w:rsid w:val="00D82F9A"/>
    <w:rsid w:val="00D8523F"/>
    <w:rsid w:val="00DB4200"/>
    <w:rsid w:val="00DD21AC"/>
    <w:rsid w:val="00DD3E93"/>
    <w:rsid w:val="00DD6A12"/>
    <w:rsid w:val="00DF6B66"/>
    <w:rsid w:val="00E00ABB"/>
    <w:rsid w:val="00E26608"/>
    <w:rsid w:val="00E54F59"/>
    <w:rsid w:val="00E701A7"/>
    <w:rsid w:val="00E71DB7"/>
    <w:rsid w:val="00E72EF8"/>
    <w:rsid w:val="00E80839"/>
    <w:rsid w:val="00E87A99"/>
    <w:rsid w:val="00EA5893"/>
    <w:rsid w:val="00EF1CE3"/>
    <w:rsid w:val="00EF7758"/>
    <w:rsid w:val="00F0158F"/>
    <w:rsid w:val="00F242F1"/>
    <w:rsid w:val="00F269AF"/>
    <w:rsid w:val="00F32AB1"/>
    <w:rsid w:val="00F3332C"/>
    <w:rsid w:val="00F43510"/>
    <w:rsid w:val="00F5475A"/>
    <w:rsid w:val="00F66E18"/>
    <w:rsid w:val="00F75F7D"/>
    <w:rsid w:val="00F92606"/>
    <w:rsid w:val="00F9715E"/>
    <w:rsid w:val="00FB2620"/>
    <w:rsid w:val="00FC2162"/>
    <w:rsid w:val="00FD0FCF"/>
    <w:rsid w:val="00FD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  <w:style w:type="paragraph" w:styleId="Revision">
    <w:name w:val="Revision"/>
    <w:hidden/>
    <w:uiPriority w:val="99"/>
    <w:semiHidden/>
    <w:rsid w:val="007454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9</cp:revision>
  <cp:lastPrinted>2025-11-13T06:03:00Z</cp:lastPrinted>
  <dcterms:created xsi:type="dcterms:W3CDTF">2026-04-08T17:45:00Z</dcterms:created>
  <dcterms:modified xsi:type="dcterms:W3CDTF">2026-04-09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